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EA4" w:rsidRPr="005C1A04" w:rsidRDefault="000B0E89" w:rsidP="00947D03">
      <w:pPr>
        <w:spacing w:after="120" w:line="240" w:lineRule="auto"/>
        <w:rPr>
          <w:b/>
        </w:rPr>
      </w:pPr>
      <w:bookmarkStart w:id="0" w:name="_GoBack"/>
      <w:bookmarkEnd w:id="0"/>
      <w:r>
        <w:rPr>
          <w:b/>
        </w:rPr>
        <w:t>Checklist of Required I</w:t>
      </w:r>
      <w:r w:rsidR="004E1E33" w:rsidRPr="005C1A04">
        <w:rPr>
          <w:b/>
        </w:rPr>
        <w:t xml:space="preserve">tems </w:t>
      </w:r>
      <w:r w:rsidR="005C1A04">
        <w:rPr>
          <w:b/>
        </w:rPr>
        <w:t xml:space="preserve">for Promotion </w:t>
      </w:r>
      <w:r>
        <w:rPr>
          <w:b/>
        </w:rPr>
        <w:t>and Preferred Order in D</w:t>
      </w:r>
      <w:r w:rsidR="004E1E33" w:rsidRPr="005C1A04">
        <w:rPr>
          <w:b/>
        </w:rPr>
        <w:t>ossier</w:t>
      </w:r>
    </w:p>
    <w:p w:rsidR="004E1E33" w:rsidRDefault="004E1E33" w:rsidP="00947D03">
      <w:pPr>
        <w:spacing w:line="276" w:lineRule="auto"/>
      </w:pPr>
    </w:p>
    <w:p w:rsidR="004E1E33" w:rsidRDefault="004E1E33" w:rsidP="004E1E33">
      <w:pPr>
        <w:spacing w:line="480" w:lineRule="auto"/>
      </w:pPr>
      <w:r>
        <w:t>Name:  ____________________________________________</w:t>
      </w:r>
      <w:r>
        <w:tab/>
      </w:r>
      <w:r>
        <w:tab/>
      </w:r>
      <w:r>
        <w:tab/>
        <w:t>Dept.:  __________________________</w:t>
      </w:r>
    </w:p>
    <w:p w:rsidR="004E1E33" w:rsidRDefault="004E1E33" w:rsidP="004E1E33">
      <w:pPr>
        <w:spacing w:line="480" w:lineRule="auto"/>
      </w:pPr>
      <w:r>
        <w:t>Present Rank:  ______________________________________</w:t>
      </w:r>
      <w:r w:rsidR="00B769B0">
        <w:tab/>
      </w:r>
      <w:r w:rsidR="00B769B0">
        <w:tab/>
      </w:r>
      <w:r w:rsidR="00B769B0">
        <w:tab/>
        <w:t>Proposed Rank:  __________________</w:t>
      </w:r>
    </w:p>
    <w:p w:rsidR="004E1E33" w:rsidRDefault="004E1E33" w:rsidP="004E1E33">
      <w:pPr>
        <w:spacing w:line="480" w:lineRule="auto"/>
      </w:pPr>
      <w:r>
        <w:t>Date of Employment:  ________________________________</w:t>
      </w:r>
      <w:r>
        <w:tab/>
      </w:r>
      <w:r>
        <w:tab/>
      </w:r>
      <w:r>
        <w:tab/>
        <w:t>Rank Assigned:  __________________</w:t>
      </w:r>
    </w:p>
    <w:p w:rsidR="004E1E33" w:rsidRDefault="004E1E33" w:rsidP="004E1E33">
      <w:pPr>
        <w:spacing w:line="480" w:lineRule="auto"/>
      </w:pPr>
      <w:r>
        <w:t>Vote of Peers:  ______</w:t>
      </w:r>
      <w:r w:rsidR="00B769B0">
        <w:t>Promote</w:t>
      </w:r>
      <w:r>
        <w:t xml:space="preserve"> </w:t>
      </w:r>
      <w:r>
        <w:tab/>
        <w:t xml:space="preserve">  ______</w:t>
      </w:r>
      <w:r w:rsidR="00B769B0">
        <w:t>Do Not Promote</w:t>
      </w:r>
      <w:r>
        <w:t xml:space="preserve">      ______Not </w:t>
      </w:r>
      <w:proofErr w:type="gramStart"/>
      <w:r>
        <w:t>Voting</w:t>
      </w:r>
      <w:proofErr w:type="gramEnd"/>
      <w:r>
        <w:t xml:space="preserve"> </w:t>
      </w:r>
      <w:r>
        <w:tab/>
        <w:t xml:space="preserve">   ______Total</w:t>
      </w:r>
    </w:p>
    <w:p w:rsidR="004E1E33" w:rsidRDefault="004E1E33" w:rsidP="004E1E33">
      <w:pPr>
        <w:spacing w:line="276" w:lineRule="auto"/>
      </w:pPr>
      <w:r>
        <w:t>Number of Qualified Peers:  _______</w:t>
      </w:r>
      <w:r>
        <w:tab/>
        <w:t>Committee Chairperson:  ____________________________________________</w:t>
      </w:r>
    </w:p>
    <w:p w:rsidR="004E1E33" w:rsidRDefault="008F6C9F" w:rsidP="00947D03">
      <w:pPr>
        <w:spacing w:line="276" w:lineRule="auto"/>
      </w:pPr>
      <w:r w:rsidRPr="008F6C9F">
        <w:t>CHECK THAT THE CORRECT FORMS ARE USED:  ONLY NEW POLICY FORMS ARE ACCEPTABLE.</w:t>
      </w:r>
      <w:r w:rsidR="000B0E89">
        <w:t xml:space="preserve"> Forms can be found </w:t>
      </w:r>
      <w:r w:rsidR="00CC1B8A" w:rsidRPr="00CC1B8A">
        <w:t>online</w:t>
      </w:r>
      <w:r w:rsidR="000B0E89">
        <w:t>.</w:t>
      </w:r>
    </w:p>
    <w:p w:rsidR="004E1E33" w:rsidRDefault="00B769B0" w:rsidP="008B4D6C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661412">
        <w:rPr>
          <w:b/>
        </w:rPr>
        <w:t>Form P</w:t>
      </w:r>
      <w:r w:rsidR="004E1E33" w:rsidRPr="00661412">
        <w:rPr>
          <w:b/>
        </w:rPr>
        <w:t xml:space="preserve">18 – </w:t>
      </w:r>
      <w:r w:rsidR="008B4D6C" w:rsidRPr="00661412">
        <w:rPr>
          <w:b/>
        </w:rPr>
        <w:tab/>
      </w:r>
      <w:r w:rsidRPr="00661412">
        <w:rPr>
          <w:b/>
        </w:rPr>
        <w:t>Promotion</w:t>
      </w:r>
      <w:r w:rsidR="004E1E33" w:rsidRPr="00661412">
        <w:rPr>
          <w:b/>
        </w:rPr>
        <w:t xml:space="preserve"> Cover sheet</w:t>
      </w:r>
      <w:r w:rsidR="008B4D6C">
        <w:tab/>
      </w:r>
      <w:r>
        <w:tab/>
      </w:r>
      <w:r w:rsidR="004E1E33">
        <w:t xml:space="preserve">Dated </w:t>
      </w:r>
      <w:r w:rsidR="008B4D6C">
        <w:t>and initialed</w:t>
      </w:r>
      <w:r w:rsidR="004E1E33">
        <w:t xml:space="preserve"> _____</w:t>
      </w:r>
      <w:r w:rsidR="004E1E33">
        <w:tab/>
        <w:t>List of peers attached _____</w:t>
      </w:r>
    </w:p>
    <w:p w:rsidR="008B4D6C" w:rsidRDefault="004E1E33" w:rsidP="008B4D6C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661412">
        <w:rPr>
          <w:b/>
        </w:rPr>
        <w:t xml:space="preserve">Form </w:t>
      </w:r>
      <w:r w:rsidR="00B769B0" w:rsidRPr="00661412">
        <w:rPr>
          <w:b/>
        </w:rPr>
        <w:t>P1</w:t>
      </w:r>
      <w:r w:rsidRPr="00661412">
        <w:rPr>
          <w:b/>
        </w:rPr>
        <w:t xml:space="preserve"> – </w:t>
      </w:r>
      <w:r w:rsidR="008B4D6C" w:rsidRPr="00661412">
        <w:rPr>
          <w:b/>
        </w:rPr>
        <w:tab/>
      </w:r>
      <w:r w:rsidRPr="00661412">
        <w:rPr>
          <w:b/>
        </w:rPr>
        <w:t xml:space="preserve">Flow </w:t>
      </w:r>
      <w:r w:rsidR="008B4D6C" w:rsidRPr="00661412">
        <w:rPr>
          <w:b/>
        </w:rPr>
        <w:t>&amp; Check-off List</w:t>
      </w:r>
      <w:r w:rsidR="008B4D6C">
        <w:tab/>
      </w:r>
      <w:r w:rsidR="00B769B0">
        <w:tab/>
      </w:r>
      <w:r>
        <w:t>Dated and initialed _____</w:t>
      </w:r>
    </w:p>
    <w:p w:rsidR="00B769B0" w:rsidRDefault="00B769B0" w:rsidP="008B4D6C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661412">
        <w:rPr>
          <w:b/>
        </w:rPr>
        <w:t xml:space="preserve">Form P2 – </w:t>
      </w:r>
      <w:r w:rsidRPr="00661412">
        <w:rPr>
          <w:b/>
        </w:rPr>
        <w:tab/>
        <w:t>Promotion Consideration Check-off List</w:t>
      </w:r>
      <w:r>
        <w:t xml:space="preserve"> </w:t>
      </w:r>
      <w:r>
        <w:tab/>
      </w:r>
      <w:r>
        <w:tab/>
      </w:r>
      <w:r w:rsidR="00661412">
        <w:tab/>
      </w:r>
      <w:r>
        <w:t>Chair Signed_____</w:t>
      </w:r>
    </w:p>
    <w:p w:rsidR="008B4D6C" w:rsidRDefault="008B4D6C" w:rsidP="008B4D6C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661412">
        <w:rPr>
          <w:b/>
        </w:rPr>
        <w:t xml:space="preserve">Form </w:t>
      </w:r>
      <w:r w:rsidR="00B769B0" w:rsidRPr="00661412">
        <w:rPr>
          <w:b/>
        </w:rPr>
        <w:t>P3</w:t>
      </w:r>
      <w:r w:rsidRPr="00661412">
        <w:rPr>
          <w:b/>
        </w:rPr>
        <w:t xml:space="preserve"> – </w:t>
      </w:r>
      <w:r w:rsidRPr="00661412">
        <w:rPr>
          <w:b/>
        </w:rPr>
        <w:tab/>
      </w:r>
      <w:r w:rsidR="00B769B0" w:rsidRPr="00661412">
        <w:rPr>
          <w:b/>
        </w:rPr>
        <w:t>Promotion</w:t>
      </w:r>
      <w:r w:rsidRPr="00661412">
        <w:rPr>
          <w:b/>
        </w:rPr>
        <w:t xml:space="preserve"> Data Sheet</w:t>
      </w:r>
      <w:r w:rsidR="00661412">
        <w:t xml:space="preserve">- Please put student evaluations and grade distribution reports in </w:t>
      </w:r>
      <w:r w:rsidR="00661412">
        <w:br/>
        <w:t xml:space="preserve">           </w:t>
      </w:r>
      <w:r w:rsidR="00BF77EC">
        <w:t xml:space="preserve">             chronological order, starting with the most recent</w:t>
      </w:r>
      <w:r w:rsidR="00661412">
        <w:t xml:space="preserve">. </w:t>
      </w:r>
    </w:p>
    <w:p w:rsidR="008B4D6C" w:rsidRPr="0066380F" w:rsidRDefault="008B4D6C" w:rsidP="00947D03">
      <w:pPr>
        <w:spacing w:after="0" w:line="240" w:lineRule="auto"/>
        <w:ind w:left="994" w:hanging="994"/>
      </w:pPr>
      <w:r>
        <w:tab/>
      </w:r>
      <w:r w:rsidRPr="0066380F">
        <w:rPr>
          <w:b/>
        </w:rPr>
        <w:t>S</w:t>
      </w:r>
      <w:r w:rsidR="00831F5F" w:rsidRPr="0066380F">
        <w:rPr>
          <w:b/>
        </w:rPr>
        <w:t>tudent Evaluations</w:t>
      </w:r>
      <w:r w:rsidR="0066380F">
        <w:rPr>
          <w:b/>
        </w:rPr>
        <w:t xml:space="preserve">- </w:t>
      </w:r>
      <w:r w:rsidR="0066380F">
        <w:t xml:space="preserve">include evaluations </w:t>
      </w:r>
      <w:r w:rsidR="00661412">
        <w:t xml:space="preserve">for </w:t>
      </w:r>
      <w:r w:rsidR="00661412" w:rsidRPr="00661412">
        <w:rPr>
          <w:u w:val="single"/>
        </w:rPr>
        <w:t>all classes</w:t>
      </w:r>
      <w:r w:rsidR="00661412">
        <w:t xml:space="preserve"> </w:t>
      </w:r>
      <w:r w:rsidR="0066380F">
        <w:t xml:space="preserve">from at least </w:t>
      </w:r>
      <w:r w:rsidR="00661412" w:rsidRPr="00661412">
        <w:rPr>
          <w:u w:val="single"/>
        </w:rPr>
        <w:t>one term each year</w:t>
      </w:r>
      <w:r w:rsidR="0066380F">
        <w:t xml:space="preserve"> for the last four years or since initial employment</w:t>
      </w:r>
      <w:r w:rsidR="00661412">
        <w:t xml:space="preserve"> (whichever is the shorter period)</w:t>
      </w:r>
    </w:p>
    <w:p w:rsidR="008B4D6C" w:rsidRDefault="008B4D6C" w:rsidP="00947D03">
      <w:pPr>
        <w:spacing w:line="240" w:lineRule="auto"/>
        <w:ind w:left="994" w:hanging="994"/>
      </w:pPr>
      <w:r>
        <w:tab/>
        <w:t>Dated:  ____________      ____________      ____________      ____________      ____________</w:t>
      </w:r>
    </w:p>
    <w:p w:rsidR="008B4D6C" w:rsidRDefault="008B4D6C" w:rsidP="00947D03">
      <w:pPr>
        <w:spacing w:after="0" w:line="240" w:lineRule="auto"/>
        <w:ind w:left="994" w:hanging="994"/>
      </w:pPr>
      <w:r w:rsidRPr="00661412">
        <w:rPr>
          <w:b/>
        </w:rPr>
        <w:tab/>
        <w:t>Grade Distribution Reports</w:t>
      </w:r>
      <w:r w:rsidR="00661412">
        <w:t xml:space="preserve">- </w:t>
      </w:r>
      <w:r w:rsidR="00F92E6F">
        <w:t>corresponding to the</w:t>
      </w:r>
      <w:r w:rsidR="00661412">
        <w:t xml:space="preserve"> classes included in the student evaluations</w:t>
      </w:r>
    </w:p>
    <w:p w:rsidR="008B4D6C" w:rsidRDefault="008B4D6C" w:rsidP="00947D03">
      <w:pPr>
        <w:spacing w:line="240" w:lineRule="auto"/>
        <w:ind w:left="994" w:hanging="994"/>
      </w:pPr>
      <w:r>
        <w:tab/>
        <w:t>Dated:  ____________      ____________      ____________      ____________      ____________</w:t>
      </w:r>
    </w:p>
    <w:p w:rsidR="008B4D6C" w:rsidRDefault="008B4D6C" w:rsidP="00947D03">
      <w:pPr>
        <w:tabs>
          <w:tab w:val="left" w:pos="2160"/>
        </w:tabs>
        <w:spacing w:after="0" w:line="240" w:lineRule="auto"/>
        <w:ind w:left="994" w:hanging="994"/>
      </w:pPr>
      <w:r>
        <w:t>______</w:t>
      </w:r>
      <w:r>
        <w:tab/>
      </w:r>
      <w:r w:rsidRPr="00661412">
        <w:rPr>
          <w:b/>
        </w:rPr>
        <w:t xml:space="preserve">Form </w:t>
      </w:r>
      <w:r w:rsidR="00B769B0" w:rsidRPr="00661412">
        <w:rPr>
          <w:b/>
        </w:rPr>
        <w:t>P4</w:t>
      </w:r>
      <w:r w:rsidRPr="00661412">
        <w:rPr>
          <w:b/>
        </w:rPr>
        <w:t xml:space="preserve"> – </w:t>
      </w:r>
      <w:r w:rsidRPr="00661412">
        <w:rPr>
          <w:b/>
        </w:rPr>
        <w:tab/>
        <w:t>Agreement on Responsibilities</w:t>
      </w:r>
      <w:r w:rsidR="00661412">
        <w:t>- from the last 4</w:t>
      </w:r>
      <w:r>
        <w:t xml:space="preserve"> years or since initial employment</w:t>
      </w:r>
    </w:p>
    <w:p w:rsidR="008B4D6C" w:rsidRDefault="008B4D6C" w:rsidP="00947D03">
      <w:pPr>
        <w:tabs>
          <w:tab w:val="left" w:pos="2160"/>
        </w:tabs>
        <w:spacing w:line="240" w:lineRule="auto"/>
        <w:ind w:left="994" w:hanging="994"/>
      </w:pPr>
      <w:r>
        <w:tab/>
        <w:t>Dated:  ____________      ____________      ____________      ____________      ____________</w:t>
      </w:r>
    </w:p>
    <w:p w:rsidR="008B4D6C" w:rsidRDefault="008B4D6C" w:rsidP="00947D03">
      <w:pPr>
        <w:tabs>
          <w:tab w:val="left" w:pos="2160"/>
        </w:tabs>
        <w:spacing w:after="0" w:line="240" w:lineRule="auto"/>
        <w:ind w:left="994" w:hanging="994"/>
      </w:pPr>
      <w:r>
        <w:t>______</w:t>
      </w:r>
      <w:r>
        <w:tab/>
      </w:r>
      <w:r w:rsidRPr="00661412">
        <w:rPr>
          <w:b/>
        </w:rPr>
        <w:t xml:space="preserve">Form </w:t>
      </w:r>
      <w:r w:rsidR="00B769B0" w:rsidRPr="00661412">
        <w:rPr>
          <w:b/>
        </w:rPr>
        <w:t>P5</w:t>
      </w:r>
      <w:r w:rsidR="00661412">
        <w:rPr>
          <w:b/>
        </w:rPr>
        <w:t xml:space="preserve"> – </w:t>
      </w:r>
      <w:r w:rsidR="00661412">
        <w:rPr>
          <w:b/>
        </w:rPr>
        <w:tab/>
        <w:t xml:space="preserve">Faculty Annual Report- </w:t>
      </w:r>
      <w:r w:rsidR="00661412">
        <w:t>from the last 4 years or since initial employment</w:t>
      </w:r>
    </w:p>
    <w:p w:rsidR="008B4D6C" w:rsidRDefault="008B4D6C" w:rsidP="00947D03">
      <w:pPr>
        <w:tabs>
          <w:tab w:val="left" w:pos="2160"/>
        </w:tabs>
        <w:spacing w:line="240" w:lineRule="auto"/>
        <w:ind w:left="994" w:hanging="994"/>
      </w:pPr>
      <w:r>
        <w:tab/>
        <w:t>Dated:  ____________      ____________      ____________      ____________      ____________</w:t>
      </w:r>
    </w:p>
    <w:p w:rsidR="008B4D6C" w:rsidRDefault="008B4D6C" w:rsidP="00947D03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 xml:space="preserve">Form </w:t>
      </w:r>
      <w:r w:rsidR="00B769B0" w:rsidRPr="005C1A04">
        <w:rPr>
          <w:b/>
        </w:rPr>
        <w:t>P6</w:t>
      </w:r>
      <w:r w:rsidRPr="005C1A04">
        <w:rPr>
          <w:b/>
        </w:rPr>
        <w:t xml:space="preserve"> –</w:t>
      </w:r>
      <w:r>
        <w:t xml:space="preserve"> </w:t>
      </w:r>
      <w:r>
        <w:tab/>
      </w:r>
      <w:r w:rsidRPr="005C1A04">
        <w:rPr>
          <w:b/>
        </w:rPr>
        <w:t>Letter to Eligible Faculty Member</w:t>
      </w:r>
    </w:p>
    <w:p w:rsidR="00742509" w:rsidRPr="0062511B" w:rsidRDefault="00742509" w:rsidP="00742509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>Letter from the Departmental Chairperson</w:t>
      </w:r>
      <w:r>
        <w:t xml:space="preserve"> in response to </w:t>
      </w:r>
      <w:r w:rsidRPr="00CC1B8A">
        <w:t>Form P8</w:t>
      </w:r>
      <w:r w:rsidRPr="00E12EB0">
        <w:rPr>
          <w:rStyle w:val="Hyperlink"/>
          <w:u w:val="none"/>
        </w:rPr>
        <w:t xml:space="preserve"> </w:t>
      </w:r>
      <w:r>
        <w:rPr>
          <w:rStyle w:val="Hyperlink"/>
          <w:color w:val="auto"/>
          <w:u w:val="none"/>
        </w:rPr>
        <w:t>(</w:t>
      </w:r>
      <w:r w:rsidRPr="00E12EB0">
        <w:rPr>
          <w:rStyle w:val="Hyperlink"/>
          <w:color w:val="auto"/>
          <w:u w:val="none"/>
        </w:rPr>
        <w:t>if</w:t>
      </w:r>
      <w:r>
        <w:rPr>
          <w:rStyle w:val="Hyperlink"/>
          <w:color w:val="auto"/>
          <w:u w:val="none"/>
        </w:rPr>
        <w:t xml:space="preserve"> such a letter was submitted to the promotion committee chair)</w:t>
      </w:r>
    </w:p>
    <w:p w:rsidR="00742509" w:rsidRDefault="00742509" w:rsidP="00742509">
      <w:pPr>
        <w:tabs>
          <w:tab w:val="left" w:pos="2160"/>
        </w:tabs>
        <w:spacing w:after="0" w:line="240" w:lineRule="auto"/>
        <w:ind w:left="994" w:hanging="994"/>
      </w:pPr>
      <w:r>
        <w:t>__ __ __</w:t>
      </w:r>
      <w:r>
        <w:tab/>
      </w:r>
      <w:r w:rsidRPr="005C1A04">
        <w:rPr>
          <w:b/>
        </w:rPr>
        <w:t>Letters from Off-campus evaluators</w:t>
      </w:r>
      <w:r>
        <w:t xml:space="preserve"> in response to </w:t>
      </w:r>
      <w:r w:rsidRPr="00CC1B8A">
        <w:t>Form P11</w:t>
      </w:r>
    </w:p>
    <w:p w:rsidR="00742509" w:rsidRPr="004E1E33" w:rsidRDefault="00742509" w:rsidP="00742509">
      <w:pPr>
        <w:tabs>
          <w:tab w:val="left" w:pos="2160"/>
        </w:tabs>
        <w:spacing w:after="0" w:line="360" w:lineRule="auto"/>
        <w:ind w:left="994" w:hanging="994"/>
      </w:pPr>
      <w:r>
        <w:tab/>
        <w:t xml:space="preserve">(At least 3 required for promotion to </w:t>
      </w:r>
      <w:r w:rsidRPr="005C1A04">
        <w:rPr>
          <w:b/>
        </w:rPr>
        <w:t>Professor</w:t>
      </w:r>
      <w:r>
        <w:t>; not required otherwise.)</w:t>
      </w:r>
    </w:p>
    <w:p w:rsidR="008B4D6C" w:rsidRDefault="008B4D6C" w:rsidP="008B4D6C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>Report on the dossier</w:t>
      </w:r>
      <w:r w:rsidR="005C1A04" w:rsidRPr="005C1A04">
        <w:rPr>
          <w:b/>
        </w:rPr>
        <w:t>-</w:t>
      </w:r>
      <w:r>
        <w:t xml:space="preserve"> signed and dated by the Co</w:t>
      </w:r>
      <w:r w:rsidR="00661412">
        <w:t>mmittee Chairperson (See item III.H. of</w:t>
      </w:r>
      <w:r>
        <w:t xml:space="preserve"> the </w:t>
      </w:r>
      <w:r w:rsidR="00B769B0" w:rsidRPr="00CC1B8A">
        <w:t>Promotion</w:t>
      </w:r>
      <w:r w:rsidRPr="00CC1B8A">
        <w:t xml:space="preserve"> Procedures and Forms</w:t>
      </w:r>
      <w:r>
        <w:t xml:space="preserve"> List and </w:t>
      </w:r>
      <w:r w:rsidRPr="005C1A04">
        <w:rPr>
          <w:b/>
        </w:rPr>
        <w:t xml:space="preserve">Form </w:t>
      </w:r>
      <w:r w:rsidR="00B769B0" w:rsidRPr="005C1A04">
        <w:rPr>
          <w:b/>
        </w:rPr>
        <w:t>P14</w:t>
      </w:r>
      <w:r>
        <w:t>.)</w:t>
      </w:r>
    </w:p>
    <w:p w:rsidR="005C1A04" w:rsidRDefault="005C1A04" w:rsidP="005C1A04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 xml:space="preserve">Form P16 – </w:t>
      </w:r>
      <w:r w:rsidRPr="005C1A04">
        <w:rPr>
          <w:b/>
        </w:rPr>
        <w:tab/>
        <w:t>Ballots</w:t>
      </w:r>
      <w:r>
        <w:t xml:space="preserve"> (The bottom portion of each ballot must be included.)</w:t>
      </w:r>
    </w:p>
    <w:p w:rsidR="00CE25D2" w:rsidRDefault="008B4D6C" w:rsidP="005C1A04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>Summary of the discussion</w:t>
      </w:r>
      <w:r>
        <w:t xml:space="preserve"> at the meeting of the peers and</w:t>
      </w:r>
      <w:r w:rsidR="00CE25D2">
        <w:t xml:space="preserve"> compil</w:t>
      </w:r>
      <w:r>
        <w:t>ation of the evaluations from the ballots</w:t>
      </w:r>
      <w:r w:rsidR="005C1A04">
        <w:t xml:space="preserve"> (See item </w:t>
      </w:r>
      <w:r w:rsidR="005C1A04" w:rsidRPr="00CC1B8A">
        <w:t>III.K</w:t>
      </w:r>
      <w:r w:rsidR="005C1A04">
        <w:t xml:space="preserve"> and </w:t>
      </w:r>
      <w:r w:rsidR="005C1A04" w:rsidRPr="00CC1B8A">
        <w:t>Forms P16, P17, and P18</w:t>
      </w:r>
      <w:r w:rsidR="005C1A04">
        <w:t>)</w:t>
      </w:r>
    </w:p>
    <w:p w:rsidR="00742509" w:rsidRPr="004E1E33" w:rsidRDefault="005C1A04" w:rsidP="00742509">
      <w:pPr>
        <w:tabs>
          <w:tab w:val="left" w:pos="2160"/>
        </w:tabs>
        <w:spacing w:line="240" w:lineRule="auto"/>
        <w:ind w:left="990" w:hanging="990"/>
      </w:pPr>
      <w:r>
        <w:t>______</w:t>
      </w:r>
      <w:r>
        <w:tab/>
      </w:r>
      <w:r w:rsidRPr="005C1A04">
        <w:rPr>
          <w:b/>
        </w:rPr>
        <w:t xml:space="preserve">Form P17 – </w:t>
      </w:r>
      <w:r w:rsidRPr="005C1A04">
        <w:rPr>
          <w:b/>
        </w:rPr>
        <w:tab/>
        <w:t>Letter to Candidate Transmitting Vote</w:t>
      </w:r>
    </w:p>
    <w:sectPr w:rsidR="00742509" w:rsidRPr="004E1E33" w:rsidSect="004E1E33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2FA" w:rsidRDefault="000302FA" w:rsidP="00942DCF">
      <w:pPr>
        <w:spacing w:after="0" w:line="240" w:lineRule="auto"/>
      </w:pPr>
      <w:r>
        <w:separator/>
      </w:r>
    </w:p>
  </w:endnote>
  <w:endnote w:type="continuationSeparator" w:id="0">
    <w:p w:rsidR="000302FA" w:rsidRDefault="000302FA" w:rsidP="00942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DCF" w:rsidRPr="00942DCF" w:rsidRDefault="00942DCF" w:rsidP="00942DCF">
    <w:pPr>
      <w:pStyle w:val="Footer"/>
      <w:jc w:val="right"/>
      <w:rPr>
        <w:i/>
      </w:rPr>
    </w:pPr>
    <w:r w:rsidRPr="00942DCF">
      <w:rPr>
        <w:i/>
      </w:rPr>
      <w:t>Last revised:  August 25, 2017</w:t>
    </w:r>
  </w:p>
  <w:p w:rsidR="00942DCF" w:rsidRDefault="00942D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2FA" w:rsidRDefault="000302FA" w:rsidP="00942DCF">
      <w:pPr>
        <w:spacing w:after="0" w:line="240" w:lineRule="auto"/>
      </w:pPr>
      <w:r>
        <w:separator/>
      </w:r>
    </w:p>
  </w:footnote>
  <w:footnote w:type="continuationSeparator" w:id="0">
    <w:p w:rsidR="000302FA" w:rsidRDefault="000302FA" w:rsidP="00942D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CxMDE0NjcwMzdU0lEKTi0uzszPAykwrAUAMjGdGCwAAAA="/>
  </w:docVars>
  <w:rsids>
    <w:rsidRoot w:val="004E1E33"/>
    <w:rsid w:val="000302FA"/>
    <w:rsid w:val="000B0E89"/>
    <w:rsid w:val="000B34D3"/>
    <w:rsid w:val="00202478"/>
    <w:rsid w:val="00387EA4"/>
    <w:rsid w:val="004C198E"/>
    <w:rsid w:val="004E1E33"/>
    <w:rsid w:val="005C1A04"/>
    <w:rsid w:val="0062511B"/>
    <w:rsid w:val="00641F5C"/>
    <w:rsid w:val="00661412"/>
    <w:rsid w:val="0066380F"/>
    <w:rsid w:val="00742509"/>
    <w:rsid w:val="007C4BD4"/>
    <w:rsid w:val="008315BD"/>
    <w:rsid w:val="00831F5F"/>
    <w:rsid w:val="008B4D6C"/>
    <w:rsid w:val="008F6C9F"/>
    <w:rsid w:val="00942DCF"/>
    <w:rsid w:val="00947D03"/>
    <w:rsid w:val="009E2247"/>
    <w:rsid w:val="00B769B0"/>
    <w:rsid w:val="00BF77EC"/>
    <w:rsid w:val="00C073F0"/>
    <w:rsid w:val="00CC1B8A"/>
    <w:rsid w:val="00CE25D2"/>
    <w:rsid w:val="00D076AF"/>
    <w:rsid w:val="00E12EB0"/>
    <w:rsid w:val="00F9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5CB07F2-7AEF-451D-AC83-C3561A976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41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2E6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2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DCF"/>
  </w:style>
  <w:style w:type="paragraph" w:styleId="Footer">
    <w:name w:val="footer"/>
    <w:basedOn w:val="Normal"/>
    <w:link w:val="FooterChar"/>
    <w:uiPriority w:val="99"/>
    <w:unhideWhenUsed/>
    <w:rsid w:val="00942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036A3-C3AD-4720-89DF-5C0C4BCA8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Tech University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Misty</dc:creator>
  <cp:keywords/>
  <dc:description/>
  <cp:lastModifiedBy>TTU User</cp:lastModifiedBy>
  <cp:revision>2</cp:revision>
  <dcterms:created xsi:type="dcterms:W3CDTF">2019-01-17T17:32:00Z</dcterms:created>
  <dcterms:modified xsi:type="dcterms:W3CDTF">2019-01-17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11359841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